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1AF2" w14:textId="40038799" w:rsidR="00F66575" w:rsidRDefault="00F66575" w:rsidP="00F044EE"/>
    <w:p w14:paraId="4120A498" w14:textId="77777777" w:rsidR="00F044EE" w:rsidRDefault="00F044EE" w:rsidP="00F044EE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</w:p>
    <w:p w14:paraId="5AD75862" w14:textId="77777777" w:rsidR="00F044EE" w:rsidRDefault="00F044EE" w:rsidP="00F044EE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</w:p>
    <w:p w14:paraId="311DB624" w14:textId="1C5743F9" w:rsidR="00F044EE" w:rsidRDefault="00F044EE" w:rsidP="00F044EE">
      <w:pPr>
        <w:tabs>
          <w:tab w:val="left" w:pos="-1701"/>
        </w:tabs>
        <w:spacing w:line="720" w:lineRule="auto"/>
        <w:jc w:val="both"/>
        <w:rPr>
          <w:rFonts w:ascii="Book Antiqua" w:hAnsi="Book Antiqua"/>
          <w:color w:val="auto"/>
          <w:szCs w:val="24"/>
        </w:rPr>
      </w:pPr>
      <w:r>
        <w:rPr>
          <w:rFonts w:ascii="Book Antiqua" w:hAnsi="Book Antiqua"/>
          <w:szCs w:val="24"/>
        </w:rPr>
        <w:t>Si attesta che lo/a studente/</w:t>
      </w:r>
      <w:proofErr w:type="spellStart"/>
      <w:r>
        <w:rPr>
          <w:rFonts w:ascii="Book Antiqua" w:hAnsi="Book Antiqua"/>
          <w:szCs w:val="24"/>
        </w:rPr>
        <w:t>ssa</w:t>
      </w:r>
      <w:proofErr w:type="spellEnd"/>
      <w:r>
        <w:rPr>
          <w:rFonts w:ascii="Book Antiqua" w:hAnsi="Book Antiqua"/>
          <w:szCs w:val="24"/>
        </w:rPr>
        <w:t>……………</w:t>
      </w:r>
      <w:proofErr w:type="gramStart"/>
      <w:r>
        <w:rPr>
          <w:rFonts w:ascii="Book Antiqua" w:hAnsi="Book Antiqua"/>
          <w:szCs w:val="24"/>
        </w:rPr>
        <w:t>…….</w:t>
      </w:r>
      <w:proofErr w:type="gramEnd"/>
      <w:r>
        <w:rPr>
          <w:rFonts w:ascii="Book Antiqua" w:hAnsi="Book Antiqua"/>
          <w:szCs w:val="24"/>
        </w:rPr>
        <w:t>……..……………matricola…………….</w:t>
      </w:r>
    </w:p>
    <w:p w14:paraId="5BE14696" w14:textId="77777777" w:rsidR="00F044EE" w:rsidRDefault="00F044EE" w:rsidP="00F044EE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nato/a …………………………………………………………il …………………… ha sostenuto presso codesto Ateneo l’esame di ………………………………………………………………… in data odierna.</w:t>
      </w:r>
    </w:p>
    <w:p w14:paraId="6C5DDB94" w14:textId="77777777" w:rsidR="00F044EE" w:rsidRDefault="00F044EE" w:rsidP="00F044EE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Si rilascia per gli usi consentiti dalla legge</w:t>
      </w:r>
    </w:p>
    <w:p w14:paraId="67BDBCF7" w14:textId="77777777" w:rsidR="00F044EE" w:rsidRDefault="00F044EE" w:rsidP="00F044EE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Roma …………………….</w:t>
      </w:r>
    </w:p>
    <w:p w14:paraId="750747D6" w14:textId="77777777" w:rsidR="00F044EE" w:rsidRDefault="00F044EE" w:rsidP="00F044EE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 xml:space="preserve">  </w:t>
      </w:r>
    </w:p>
    <w:p w14:paraId="335BE377" w14:textId="42FB50AF" w:rsidR="00F044EE" w:rsidRDefault="00F044EE" w:rsidP="00F044EE">
      <w:pPr>
        <w:spacing w:line="480" w:lineRule="auto"/>
        <w:ind w:firstLine="4678"/>
        <w:jc w:val="center"/>
        <w:rPr>
          <w:rFonts w:ascii="Book Antiqua" w:hAnsi="Book Antiqua"/>
          <w:bCs/>
          <w:szCs w:val="24"/>
        </w:rPr>
      </w:pPr>
      <w:r>
        <w:rPr>
          <w:rFonts w:ascii="Book Antiqua" w:hAnsi="Book Antiqua"/>
          <w:bCs/>
          <w:szCs w:val="24"/>
        </w:rPr>
        <w:t>Il</w:t>
      </w:r>
      <w:r w:rsidR="00114323">
        <w:rPr>
          <w:rFonts w:ascii="Book Antiqua" w:hAnsi="Book Antiqua"/>
          <w:bCs/>
          <w:szCs w:val="24"/>
        </w:rPr>
        <w:t>/La</w:t>
      </w:r>
      <w:r>
        <w:rPr>
          <w:rFonts w:ascii="Book Antiqua" w:hAnsi="Book Antiqua"/>
          <w:bCs/>
          <w:szCs w:val="24"/>
        </w:rPr>
        <w:t xml:space="preserve"> Docente</w:t>
      </w:r>
      <w:bookmarkStart w:id="0" w:name="_GoBack"/>
      <w:bookmarkEnd w:id="0"/>
    </w:p>
    <w:p w14:paraId="6732167B" w14:textId="77777777" w:rsidR="00F044EE" w:rsidRDefault="00F044EE" w:rsidP="00F044EE">
      <w:pPr>
        <w:spacing w:line="480" w:lineRule="auto"/>
        <w:ind w:firstLine="4678"/>
        <w:jc w:val="center"/>
        <w:rPr>
          <w:rFonts w:ascii="Book Antiqua" w:hAnsi="Book Antiqua"/>
          <w:bCs/>
          <w:szCs w:val="24"/>
        </w:rPr>
      </w:pPr>
      <w:r>
        <w:rPr>
          <w:rFonts w:ascii="Book Antiqua" w:hAnsi="Book Antiqua"/>
          <w:bCs/>
          <w:szCs w:val="24"/>
        </w:rPr>
        <w:t>…………………………………..</w:t>
      </w:r>
    </w:p>
    <w:p w14:paraId="5A47AB3D" w14:textId="77777777" w:rsidR="00F044EE" w:rsidRDefault="00F044EE" w:rsidP="00F044EE"/>
    <w:p w14:paraId="155C6505" w14:textId="77777777" w:rsidR="00F044EE" w:rsidRPr="00F044EE" w:rsidRDefault="00F044EE" w:rsidP="00F044EE"/>
    <w:sectPr w:rsidR="00F044EE" w:rsidRPr="00F044EE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9F72D" w14:textId="77777777" w:rsidR="0007017A" w:rsidRDefault="0007017A" w:rsidP="0015491C">
      <w:pPr>
        <w:spacing w:line="240" w:lineRule="auto"/>
      </w:pPr>
      <w:r>
        <w:separator/>
      </w:r>
    </w:p>
  </w:endnote>
  <w:endnote w:type="continuationSeparator" w:id="0">
    <w:p w14:paraId="6A21BA5A" w14:textId="77777777" w:rsidR="0007017A" w:rsidRDefault="0007017A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97013" w14:textId="77777777" w:rsidR="00FF0679" w:rsidRDefault="00FF067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1D9AD9E" w:rsidR="00527F8A" w:rsidRPr="00527F8A" w:rsidRDefault="00527F8A" w:rsidP="00EE07CF">
          <w:pPr>
            <w:pStyle w:val="TorVergata-pidipagina"/>
          </w:pPr>
          <w:r w:rsidRPr="00527F8A">
            <w:t>Via di Riferimento, 50 - 00133 Roma</w:t>
          </w:r>
        </w:p>
        <w:p w14:paraId="3EF0851C" w14:textId="2934419D" w:rsidR="00BA138B" w:rsidRPr="00BA138B" w:rsidRDefault="00527F8A" w:rsidP="00EE07CF">
          <w:pPr>
            <w:pStyle w:val="TorVergata-pidipagina"/>
          </w:pPr>
          <w:r w:rsidRPr="00527F8A">
            <w:t>urldiriferimento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77777777" w:rsidR="00236FD1" w:rsidRPr="00236FD1" w:rsidRDefault="00236FD1" w:rsidP="009E0407">
          <w:pPr>
            <w:pStyle w:val="TorVergata-pidipagina"/>
            <w:jc w:val="center"/>
          </w:pPr>
          <w:r w:rsidRPr="00236FD1">
            <w:t>Tel. 06 7259 [interno di riferimento]</w:t>
          </w:r>
        </w:p>
        <w:p w14:paraId="3EF0851E" w14:textId="067EC3E0" w:rsidR="0078783B" w:rsidRPr="00856E49" w:rsidRDefault="00236FD1" w:rsidP="009E0407">
          <w:pPr>
            <w:pStyle w:val="TorVergata-pidipagina"/>
            <w:jc w:val="center"/>
          </w:pPr>
          <w:r w:rsidRPr="00236FD1">
            <w:t xml:space="preserve">[e-mail di </w:t>
          </w:r>
          <w:proofErr w:type="gramStart"/>
          <w:r w:rsidRPr="00236FD1">
            <w:t>riferimento]@</w:t>
          </w:r>
          <w:proofErr w:type="gramEnd"/>
          <w:r w:rsidRPr="00236FD1">
            <w:t>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4C2BC" w14:textId="77777777" w:rsidR="00FF0679" w:rsidRDefault="00FF067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EB87B" w14:textId="77777777" w:rsidR="0007017A" w:rsidRDefault="0007017A" w:rsidP="0015491C">
      <w:pPr>
        <w:spacing w:line="240" w:lineRule="auto"/>
      </w:pPr>
      <w:r>
        <w:separator/>
      </w:r>
    </w:p>
  </w:footnote>
  <w:footnote w:type="continuationSeparator" w:id="0">
    <w:p w14:paraId="6AD1E7DB" w14:textId="77777777" w:rsidR="0007017A" w:rsidRDefault="0007017A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BCD70" w14:textId="77777777" w:rsidR="00FF0679" w:rsidRDefault="00FF067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EA10608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676250">
            <w:t xml:space="preserve"> Ingegneria</w:t>
          </w:r>
        </w:p>
        <w:p w14:paraId="3170CED0" w14:textId="77777777" w:rsidR="000B3CAB" w:rsidRPr="00FF0679" w:rsidRDefault="000B3CAB" w:rsidP="00EE07CF">
          <w:pPr>
            <w:pStyle w:val="TorVergata-intestazionedestra"/>
            <w:rPr>
              <w:b w:val="0"/>
              <w:bCs w:val="0"/>
              <w:color w:val="auto"/>
            </w:rPr>
          </w:pPr>
          <w:r w:rsidRPr="00FF0679">
            <w:rPr>
              <w:b w:val="0"/>
              <w:bCs w:val="0"/>
              <w:color w:val="auto"/>
            </w:rPr>
            <w:t>Di</w:t>
          </w:r>
          <w:r w:rsidR="00286678" w:rsidRPr="00FF0679">
            <w:rPr>
              <w:b w:val="0"/>
              <w:bCs w:val="0"/>
              <w:color w:val="auto"/>
            </w:rPr>
            <w:t>partimento di</w:t>
          </w:r>
          <w:r w:rsidR="00676250" w:rsidRPr="00FF0679">
            <w:rPr>
              <w:b w:val="0"/>
              <w:bCs w:val="0"/>
              <w:color w:val="auto"/>
            </w:rPr>
            <w:t xml:space="preserve"> Ingegneria dell’Impresa “Mario </w:t>
          </w:r>
          <w:proofErr w:type="spellStart"/>
          <w:r w:rsidR="00676250" w:rsidRPr="00FF0679">
            <w:rPr>
              <w:b w:val="0"/>
              <w:bCs w:val="0"/>
              <w:color w:val="auto"/>
            </w:rPr>
            <w:t>Lucertini</w:t>
          </w:r>
          <w:proofErr w:type="spellEnd"/>
          <w:r w:rsidR="00676250" w:rsidRPr="00FF0679">
            <w:rPr>
              <w:b w:val="0"/>
              <w:bCs w:val="0"/>
              <w:color w:val="auto"/>
            </w:rPr>
            <w:t>”</w:t>
          </w:r>
        </w:p>
        <w:p w14:paraId="56596B29" w14:textId="77777777" w:rsidR="00343DD3" w:rsidRDefault="00676250" w:rsidP="00EE07CF">
          <w:pPr>
            <w:pStyle w:val="TorVergata-intestazionedestra"/>
            <w:rPr>
              <w:b w:val="0"/>
              <w:bCs w:val="0"/>
              <w:i/>
              <w:iCs/>
              <w:color w:val="auto"/>
            </w:rPr>
          </w:pPr>
          <w:r w:rsidRPr="00FF0679">
            <w:rPr>
              <w:b w:val="0"/>
              <w:bCs w:val="0"/>
              <w:i/>
              <w:iCs/>
              <w:color w:val="auto"/>
            </w:rPr>
            <w:t>Coso di Studi in Ingegneria Gestionale</w:t>
          </w:r>
          <w:r w:rsidR="00343DD3">
            <w:rPr>
              <w:b w:val="0"/>
              <w:bCs w:val="0"/>
              <w:i/>
              <w:iCs/>
              <w:color w:val="auto"/>
            </w:rPr>
            <w:t xml:space="preserve"> </w:t>
          </w:r>
        </w:p>
        <w:p w14:paraId="3EF08517" w14:textId="589E9225" w:rsidR="00676250" w:rsidRPr="00676250" w:rsidRDefault="00343DD3" w:rsidP="00EE07CF">
          <w:pPr>
            <w:pStyle w:val="TorVergata-intestazionedestra"/>
            <w:rPr>
              <w:b w:val="0"/>
              <w:bCs w:val="0"/>
              <w:i/>
              <w:iCs/>
            </w:rPr>
          </w:pPr>
          <w:r>
            <w:rPr>
              <w:b w:val="0"/>
              <w:bCs w:val="0"/>
              <w:i/>
              <w:iCs/>
              <w:color w:val="auto"/>
            </w:rPr>
            <w:t>Prevalentemente a distanza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58BA9" w14:textId="77777777" w:rsidR="00FF0679" w:rsidRDefault="00FF067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17A"/>
    <w:rsid w:val="000709BF"/>
    <w:rsid w:val="00087700"/>
    <w:rsid w:val="000B3CAB"/>
    <w:rsid w:val="000F31B6"/>
    <w:rsid w:val="000F7B90"/>
    <w:rsid w:val="001117C2"/>
    <w:rsid w:val="00114323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43DD3"/>
    <w:rsid w:val="00346235"/>
    <w:rsid w:val="00364C57"/>
    <w:rsid w:val="003938EA"/>
    <w:rsid w:val="0039461B"/>
    <w:rsid w:val="003B062F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2746"/>
    <w:rsid w:val="005C50D9"/>
    <w:rsid w:val="005E4FEB"/>
    <w:rsid w:val="005F7117"/>
    <w:rsid w:val="0062042B"/>
    <w:rsid w:val="006264BF"/>
    <w:rsid w:val="006270DE"/>
    <w:rsid w:val="00643A10"/>
    <w:rsid w:val="00672D8C"/>
    <w:rsid w:val="00676250"/>
    <w:rsid w:val="00683368"/>
    <w:rsid w:val="006A12E7"/>
    <w:rsid w:val="006D62B3"/>
    <w:rsid w:val="0072540B"/>
    <w:rsid w:val="00751B0E"/>
    <w:rsid w:val="00753691"/>
    <w:rsid w:val="0078783B"/>
    <w:rsid w:val="007D01EE"/>
    <w:rsid w:val="008019BB"/>
    <w:rsid w:val="008245BA"/>
    <w:rsid w:val="00826E9C"/>
    <w:rsid w:val="008314DE"/>
    <w:rsid w:val="00835CE5"/>
    <w:rsid w:val="0084530D"/>
    <w:rsid w:val="00855CF7"/>
    <w:rsid w:val="00856E49"/>
    <w:rsid w:val="0087556A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A21EF3"/>
    <w:rsid w:val="00A274A8"/>
    <w:rsid w:val="00A27C61"/>
    <w:rsid w:val="00A77402"/>
    <w:rsid w:val="00A944FC"/>
    <w:rsid w:val="00AF700B"/>
    <w:rsid w:val="00B007BD"/>
    <w:rsid w:val="00BA138B"/>
    <w:rsid w:val="00BF6269"/>
    <w:rsid w:val="00C07A0D"/>
    <w:rsid w:val="00C35587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0349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044EE"/>
    <w:rsid w:val="00F16398"/>
    <w:rsid w:val="00F176B9"/>
    <w:rsid w:val="00F66575"/>
    <w:rsid w:val="00F77B92"/>
    <w:rsid w:val="00FC6393"/>
    <w:rsid w:val="00FE3A53"/>
    <w:rsid w:val="00FF0679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9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5FA9E4D3-9ADB-4124-9B05-3ED64AC47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294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Tor Vergata</cp:lastModifiedBy>
  <cp:revision>5</cp:revision>
  <cp:lastPrinted>2018-09-19T14:36:00Z</cp:lastPrinted>
  <dcterms:created xsi:type="dcterms:W3CDTF">2023-06-13T09:38:00Z</dcterms:created>
  <dcterms:modified xsi:type="dcterms:W3CDTF">2023-11-29T11:08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